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edaf799277dc46915ddecba3280bff8a88578"/>
    <w:p>
      <w:pPr>
        <w:pStyle w:val="Heading1"/>
      </w:pPr>
      <w:r>
        <w:t xml:space="preserve">Cover Letter for Chef Position in Egypt Alexandria</w:t>
      </w:r>
    </w:p>
    <w:p>
      <w:pPr>
        <w:pStyle w:val="FirstParagraph"/>
      </w:pPr>
      <w:r>
        <w:t xml:space="preserve">Dear [Hiring Manager's Name],</w:t>
      </w:r>
    </w:p>
    <w:p>
      <w:pPr>
        <w:pStyle w:val="BodyText"/>
      </w:pPr>
      <w:r>
        <w:t xml:space="preserve">I am writing to express my enthusiastic interest in the Chef position at your esteemed establishment in Egypt Alexandria. As a passionate and experienced culinary professional, I am eager to contribute my skills, creativity, and dedication to your kitchen while immersing myself in the vibrant food culture of this historic city. Egypt Alexandria has long captivated me with its rich culinary traditions, bustling markets, and the unique blend of Mediterranean and Middle Eastern flavors that define its cuisine. I am confident that my background as a Chef, combined with my deep appreciation for regional gastronomy, makes me an ideal candidate to join your team.</w:t>
      </w:r>
    </w:p>
    <w:p>
      <w:pPr>
        <w:pStyle w:val="BodyText"/>
      </w:pPr>
      <w:r>
        <w:t xml:space="preserve">With over [X years] of experience in the hospitality industry, I have honed my craft in diverse culinary environments, from fine dining restaurants to catering services. My journey as a Chef has been driven by a relentless pursuit of excellence and a desire to create dishes that not only satisfy the palate but also tell stories rooted in culture and tradition. Whether crafting traditional Egyptian fare or innovating modern interpretations of classic recipes, I approach every task with precision, passion, and an unwavering commitment to quality.</w:t>
      </w:r>
    </w:p>
    <w:p>
      <w:pPr>
        <w:pStyle w:val="BodyText"/>
      </w:pPr>
      <w:r>
        <w:t xml:space="preserve">What draws me specifically to Egypt Alexandria is the city’s dynamic food scene and its role as a cultural crossroads. Alexandria’s coastal location offers an abundance of fresh seafood, while its historic neighborhoods are steeped in recipes passed down through generations. I have always admired how the city’s culinary identity reflects its history—blending flavors from the Mediterranean, North Africa, and the Middle East into a unique gastronomic experience. As a Chef, I thrive in environments where creativity and authenticity intersect, and Alexandria provides an ideal setting to explore these elements further.</w:t>
      </w:r>
    </w:p>
    <w:p>
      <w:pPr>
        <w:pStyle w:val="BodyText"/>
      </w:pPr>
      <w:r>
        <w:t xml:space="preserve">My expertise in [mention specific skills such as "sous chef responsibilities," "menu development," or "kitchen management"] has been instrumental in delivering exceptional dining experiences. For instance, during my time at [previous restaurant/establishment], I led a team of 10 chefs to design a seasonal menu that incorporated local ingredients while maintaining a modern twist. This project not only increased customer satisfaction by 30% but also earned the restaurant recognition in [local or national food awards, if applicable]. I believe such an approach aligns perfectly with the vision of your establishment, where innovation and tradition can coexist harmoniously.</w:t>
      </w:r>
    </w:p>
    <w:p>
      <w:pPr>
        <w:pStyle w:val="BodyText"/>
      </w:pPr>
      <w:r>
        <w:t xml:space="preserve">What sets me apart as a Chef is my ability to adapt to different culinary challenges while maintaining a strong focus on quality and presentation. In Egypt Alexandria, where the demand for both traditional and contemporary dining options is growing, I am eager to bring my skills in [specific areas such as "international cuisine," "vegetarian/vegan menu development," or "sustainable sourcing"] to your kitchen. I am particularly interested in exploring the region’s lesser-known dishes and elevating them through creative techniques that respect their heritage while appealing to modern palates.</w:t>
      </w:r>
    </w:p>
    <w:p>
      <w:pPr>
        <w:pStyle w:val="BodyText"/>
      </w:pPr>
      <w:r>
        <w:t xml:space="preserve">Living and working in Egypt Alexandria would also allow me to deepen my understanding of the local food ecosystem. From the bustling spice markets of [specific neighborhood or market name, if known] to the fresh seafood stalls along the Corniche, I am eager to collaborate with local farmers and suppliers to source ingredients that reflect the region’s natural bounty. This connection between farm and kitchen is essential for creating dishes that are not only delicious but also sustainable and socially responsible.</w:t>
      </w:r>
    </w:p>
    <w:p>
      <w:pPr>
        <w:pStyle w:val="BodyText"/>
      </w:pPr>
      <w:r>
        <w:t xml:space="preserve">Moreover, my experience in [mention any relevant international experience or cultural immersion] has equipped me with the flexibility and cultural sensitivity necessary to thrive in a diverse environment like Alexandria. I am fluent in [languages, if applicable], which would enable me to communicate effectively with both guests and staff while fostering a collaborative atmosphere in the kitchen. I also have a strong understanding of food safety regulations and kitchen operations, ensuring that your establishment maintains the highest standards of hygiene and efficiency.</w:t>
      </w:r>
    </w:p>
    <w:p>
      <w:pPr>
        <w:pStyle w:val="BodyText"/>
      </w:pPr>
      <w:r>
        <w:t xml:space="preserve">I am particularly drawn to your restaurant’s mission to [mention specific details from the job posting or company website, if available], as it resonates with my own philosophy of cooking. Whether it is creating a memorable dining experience for tourists exploring Alexandria’s landmarks or serving locals who value authenticity, I am committed to delivering exceptional food that reflects the spirit of this incredible city.</w:t>
      </w:r>
    </w:p>
    <w:p>
      <w:pPr>
        <w:pStyle w:val="BodyText"/>
      </w:pPr>
      <w:r>
        <w:t xml:space="preserve">In closing, I would be honored to bring my culinary expertise and passion for Egyptian cuisine to your team in Alexandria. I am confident that my skills, combined with my enthusiasm for the region’s food culture, will contribute meaningfully to your establishment’s success. I would welcome the opportunity to discuss how my background and vision align with your goals. Thank you for considering my application, and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06:02Z</dcterms:created>
  <dcterms:modified xsi:type="dcterms:W3CDTF">2025-12-10T07:06:02Z</dcterms:modified>
</cp:coreProperties>
</file>

<file path=docProps/custom.xml><?xml version="1.0" encoding="utf-8"?>
<Properties xmlns="http://schemas.openxmlformats.org/officeDocument/2006/custom-properties" xmlns:vt="http://schemas.openxmlformats.org/officeDocument/2006/docPropsVTypes"/>
</file>